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D2A0E" w14:textId="77777777" w:rsidR="00CA7732" w:rsidRPr="00514F09" w:rsidRDefault="00CA7732">
      <w:pPr>
        <w:ind w:left="2160" w:firstLine="720"/>
        <w:rPr>
          <w:rFonts w:ascii="Open Sans" w:eastAsia="Georgia" w:hAnsi="Open Sans" w:cs="Open Sans"/>
          <w:bCs/>
          <w:sz w:val="28"/>
          <w:szCs w:val="28"/>
        </w:rPr>
      </w:pPr>
    </w:p>
    <w:p w14:paraId="4EF33659" w14:textId="77777777" w:rsidR="00CA7732" w:rsidRPr="00514F09" w:rsidRDefault="00CA7732" w:rsidP="00CA7732">
      <w:pPr>
        <w:rPr>
          <w:rFonts w:ascii="Open Sans" w:eastAsia="Georgia" w:hAnsi="Open Sans" w:cs="Open Sans"/>
          <w:bCs/>
          <w:sz w:val="28"/>
          <w:szCs w:val="28"/>
        </w:rPr>
      </w:pPr>
      <w:bookmarkStart w:id="0" w:name="_Hlk78199512"/>
      <w:r w:rsidRPr="00514F09">
        <w:rPr>
          <w:rFonts w:ascii="Open Sans" w:eastAsia="Times New Roman" w:hAnsi="Open Sans" w:cs="Open Sans"/>
          <w:bCs/>
          <w:noProof/>
        </w:rPr>
        <w:drawing>
          <wp:inline distT="0" distB="0" distL="0" distR="0" wp14:anchorId="45571559" wp14:editId="38DAC603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78D74F" w14:textId="77777777" w:rsidR="00CA7732" w:rsidRPr="00514F09" w:rsidRDefault="00CA7732" w:rsidP="00CA7732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2DE8EFE1" w14:textId="77777777" w:rsidR="00CA7732" w:rsidRPr="00514F09" w:rsidRDefault="00CA7732" w:rsidP="00CA7732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5C476015" w14:textId="77777777" w:rsidR="00CA7732" w:rsidRPr="00514F09" w:rsidRDefault="00CA7732" w:rsidP="00CA7732">
      <w:pPr>
        <w:spacing w:after="160" w:line="259" w:lineRule="auto"/>
        <w:jc w:val="center"/>
        <w:rPr>
          <w:rFonts w:ascii="Open Sans" w:eastAsia="Calibri" w:hAnsi="Open Sans" w:cs="Open Sans"/>
          <w:bCs/>
          <w:sz w:val="28"/>
          <w:szCs w:val="28"/>
          <w:u w:val="single"/>
        </w:rPr>
      </w:pPr>
    </w:p>
    <w:p w14:paraId="393DDB33" w14:textId="603C4C5B" w:rsidR="00CA7732" w:rsidRPr="003C6D40" w:rsidRDefault="003C6D40" w:rsidP="003C6D40">
      <w:pPr>
        <w:spacing w:after="160" w:line="256" w:lineRule="auto"/>
        <w:ind w:left="2880"/>
        <w:rPr>
          <w:rFonts w:ascii="Open Sans" w:eastAsia="Calibri" w:hAnsi="Open Sans" w:cs="Open Sans"/>
          <w:sz w:val="44"/>
          <w:szCs w:val="44"/>
        </w:rPr>
      </w:pPr>
      <w:r>
        <w:rPr>
          <w:rFonts w:ascii="Open Sans" w:eastAsia="Calibri" w:hAnsi="Open Sans" w:cs="Open Sans"/>
          <w:bCs/>
          <w:sz w:val="44"/>
          <w:szCs w:val="44"/>
        </w:rPr>
        <w:t xml:space="preserve">   </w:t>
      </w:r>
      <w:r>
        <w:rPr>
          <w:rFonts w:ascii="Open Sans" w:eastAsia="Calibri" w:hAnsi="Open Sans" w:cs="Open Sans"/>
          <w:sz w:val="44"/>
          <w:szCs w:val="44"/>
        </w:rPr>
        <w:t>SQL Training</w:t>
      </w:r>
    </w:p>
    <w:p w14:paraId="150EF7A4" w14:textId="77777777" w:rsidR="00CA7732" w:rsidRPr="00514F09" w:rsidRDefault="00CA7732" w:rsidP="00CA7732">
      <w:pPr>
        <w:spacing w:after="160" w:line="259" w:lineRule="auto"/>
        <w:jc w:val="center"/>
        <w:rPr>
          <w:rFonts w:ascii="Open Sans" w:eastAsia="Cambria" w:hAnsi="Open Sans" w:cs="Open Sans"/>
          <w:bCs/>
        </w:rPr>
      </w:pPr>
      <w:r w:rsidRPr="00514F09">
        <w:rPr>
          <w:rFonts w:ascii="Open Sans" w:eastAsia="Cambria" w:hAnsi="Open Sans" w:cs="Open Sans"/>
          <w:bCs/>
          <w:color w:val="4F81BD"/>
          <w:sz w:val="28"/>
          <w:szCs w:val="28"/>
        </w:rPr>
        <w:t>Lesson-End Project Solution</w:t>
      </w:r>
    </w:p>
    <w:p w14:paraId="7A3F0652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5EE27D62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31F113B6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088DF14E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486EFC0D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  <w:r w:rsidRPr="00514F09">
        <w:rPr>
          <w:rFonts w:ascii="Open Sans" w:hAnsi="Open Sans" w:cs="Open Sans"/>
          <w:bCs/>
          <w:noProof/>
        </w:rPr>
        <w:drawing>
          <wp:anchor distT="0" distB="0" distL="114300" distR="114300" simplePos="0" relativeHeight="251659264" behindDoc="0" locked="0" layoutInCell="1" hidden="0" allowOverlap="1" wp14:anchorId="3BEB20EE" wp14:editId="465B1B02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4C859D5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752B3BC8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16A16E15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4A08CA02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4E3A9946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3916F782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41221157" w14:textId="77777777" w:rsidR="00CA7732" w:rsidRPr="00514F09" w:rsidRDefault="00CA7732" w:rsidP="00CA7732">
      <w:pPr>
        <w:rPr>
          <w:rFonts w:ascii="Open Sans" w:eastAsia="Calibri" w:hAnsi="Open Sans" w:cs="Open Sans"/>
          <w:bCs/>
          <w:sz w:val="28"/>
          <w:szCs w:val="28"/>
        </w:rPr>
      </w:pPr>
    </w:p>
    <w:p w14:paraId="53000BA6" w14:textId="77777777" w:rsidR="00CA7732" w:rsidRPr="00514F09" w:rsidRDefault="00CA7732">
      <w:pPr>
        <w:rPr>
          <w:rFonts w:ascii="Open Sans" w:eastAsia="Calibri" w:hAnsi="Open Sans" w:cs="Open Sans"/>
          <w:bCs/>
          <w:sz w:val="28"/>
          <w:szCs w:val="28"/>
        </w:rPr>
      </w:pPr>
      <w:r w:rsidRPr="00514F09">
        <w:rPr>
          <w:rFonts w:ascii="Open Sans" w:eastAsia="Georgia" w:hAnsi="Open Sans" w:cs="Open Sans"/>
          <w:bCs/>
          <w:sz w:val="28"/>
          <w:szCs w:val="28"/>
        </w:rPr>
        <w:br w:type="page"/>
      </w:r>
      <w:bookmarkEnd w:id="0"/>
    </w:p>
    <w:p w14:paraId="43CBBF5D" w14:textId="77777777" w:rsidR="00512376" w:rsidRPr="00C04B29" w:rsidRDefault="00512376" w:rsidP="00512376">
      <w:pPr>
        <w:spacing w:line="240" w:lineRule="auto"/>
        <w:ind w:left="2160" w:firstLine="720"/>
        <w:rPr>
          <w:rFonts w:ascii="Open Sans" w:eastAsia="Times New Roman" w:hAnsi="Open Sans" w:cs="Open Sans"/>
          <w:sz w:val="28"/>
          <w:szCs w:val="28"/>
          <w:lang w:val="en-IN"/>
        </w:rPr>
      </w:pPr>
      <w:r w:rsidRPr="00C04B29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lastRenderedPageBreak/>
        <w:t>P</w:t>
      </w:r>
      <w:r w:rsidR="00E27356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>atient Diagnosis Report</w:t>
      </w:r>
    </w:p>
    <w:p w14:paraId="7A792760" w14:textId="77777777" w:rsidR="00B80B21" w:rsidRPr="00514F09" w:rsidRDefault="00B80B21">
      <w:pPr>
        <w:ind w:left="2160" w:firstLine="720"/>
        <w:rPr>
          <w:rFonts w:ascii="Open Sans" w:eastAsia="Georgia" w:hAnsi="Open Sans" w:cs="Open Sans"/>
          <w:bCs/>
          <w:sz w:val="24"/>
          <w:szCs w:val="24"/>
        </w:rPr>
      </w:pPr>
    </w:p>
    <w:p w14:paraId="14E890DA" w14:textId="77777777" w:rsidR="00B80B21" w:rsidRPr="00514F09" w:rsidRDefault="00B80B21">
      <w:pPr>
        <w:ind w:left="2160" w:firstLine="720"/>
        <w:rPr>
          <w:rFonts w:ascii="Open Sans" w:eastAsia="Georgia" w:hAnsi="Open Sans" w:cs="Open Sans"/>
          <w:bCs/>
          <w:sz w:val="24"/>
          <w:szCs w:val="24"/>
        </w:rPr>
      </w:pPr>
    </w:p>
    <w:p w14:paraId="77E565BA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-142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create a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patients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 table with the date, patient ID, patient name, age, weight, gender, location, phone number, disease, doctor name, and doctor ID fields</w:t>
      </w:r>
    </w:p>
    <w:p w14:paraId="466A2C88" w14:textId="77777777" w:rsidR="00B303CA" w:rsidRPr="00514F09" w:rsidRDefault="00B303CA">
      <w:pPr>
        <w:rPr>
          <w:rFonts w:ascii="Open Sans" w:eastAsia="Georgia" w:hAnsi="Open Sans" w:cs="Open Sans"/>
          <w:b/>
          <w:sz w:val="24"/>
          <w:szCs w:val="24"/>
        </w:rPr>
      </w:pPr>
    </w:p>
    <w:p w14:paraId="723B397E" w14:textId="77777777" w:rsidR="00B303CA" w:rsidRPr="00514F09" w:rsidRDefault="00B303CA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512376">
        <w:rPr>
          <w:rFonts w:ascii="Open Sans" w:eastAsia="Georgia" w:hAnsi="Open Sans" w:cs="Open Sans"/>
          <w:b/>
          <w:sz w:val="24"/>
          <w:szCs w:val="24"/>
        </w:rPr>
        <w:t>c</w:t>
      </w:r>
      <w:r w:rsidR="00667EDF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651979AD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>CREATE TABLE lep_6.patients (</w:t>
      </w:r>
    </w:p>
    <w:p w14:paraId="1D5DD910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date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AT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NOT NULL,</w:t>
      </w:r>
    </w:p>
    <w:p w14:paraId="345CEDEA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id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6C1FFF33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varchar(45) NOT NULL,</w:t>
      </w:r>
    </w:p>
    <w:p w14:paraId="228E3586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age INT NOT NULL,</w:t>
      </w:r>
    </w:p>
    <w:p w14:paraId="44A82208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weight INT NOT NULL,</w:t>
      </w:r>
    </w:p>
    <w:p w14:paraId="012E6A45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gender varchar(45) NOT NULL,</w:t>
      </w:r>
    </w:p>
    <w:p w14:paraId="6CAF98FA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location varchar(45) NOT NULL,</w:t>
      </w:r>
    </w:p>
    <w:p w14:paraId="278CACB4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hone_no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5ACA3A66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disease varchar(45) NOT NULL,</w:t>
      </w:r>
    </w:p>
    <w:p w14:paraId="1B2F4010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octor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varchar(45) NOT NULL,</w:t>
      </w:r>
    </w:p>
    <w:p w14:paraId="7EB95397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octor_id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INT NOT NULL,</w:t>
      </w:r>
    </w:p>
    <w:p w14:paraId="26C8C763" w14:textId="77777777" w:rsidR="004331F4" w:rsidRPr="00514F09" w:rsidRDefault="004331F4" w:rsidP="004331F4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   PRIMARY KEY(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id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));</w:t>
      </w:r>
    </w:p>
    <w:p w14:paraId="7F95DA6E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5BBCE3A4" w14:textId="77777777" w:rsidR="00F9387F" w:rsidRPr="00A77BFB" w:rsidRDefault="004365F3" w:rsidP="00A77BFB">
      <w:pPr>
        <w:pStyle w:val="ListParagraph"/>
        <w:numPr>
          <w:ilvl w:val="0"/>
          <w:numId w:val="15"/>
        </w:numPr>
        <w:spacing w:line="240" w:lineRule="auto"/>
        <w:ind w:left="0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>Write a query to insert values into the</w:t>
      </w: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 xml:space="preserve"> </w:t>
      </w:r>
      <w:r w:rsidRPr="00A77BFB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atients</w:t>
      </w: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4B9FDE00" w14:textId="77777777" w:rsidR="00B303CA" w:rsidRPr="00514F09" w:rsidRDefault="00B303CA">
      <w:pPr>
        <w:rPr>
          <w:rFonts w:ascii="Open Sans" w:eastAsia="Georgia" w:hAnsi="Open Sans" w:cs="Open Sans"/>
          <w:b/>
          <w:sz w:val="24"/>
          <w:szCs w:val="24"/>
        </w:rPr>
      </w:pPr>
    </w:p>
    <w:p w14:paraId="4F1479C5" w14:textId="77777777" w:rsidR="00B303CA" w:rsidRPr="00514F09" w:rsidRDefault="00B303CA" w:rsidP="00B303CA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512376">
        <w:rPr>
          <w:rFonts w:ascii="Open Sans" w:eastAsia="Georgia" w:hAnsi="Open Sans" w:cs="Open Sans"/>
          <w:b/>
          <w:sz w:val="24"/>
          <w:szCs w:val="24"/>
        </w:rPr>
        <w:t>c</w:t>
      </w:r>
      <w:r w:rsidR="00667EDF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3F70268A" w14:textId="18691F7B" w:rsidR="00B80B21" w:rsidRPr="00514F09" w:rsidRDefault="00316E39">
      <w:pPr>
        <w:rPr>
          <w:rFonts w:ascii="Open Sans" w:eastAsia="Georgia" w:hAnsi="Open Sans" w:cs="Open Sans"/>
          <w:bCs/>
          <w:sz w:val="24"/>
          <w:szCs w:val="24"/>
        </w:rPr>
      </w:pPr>
      <w:r w:rsidRPr="00316E39">
        <w:rPr>
          <w:rFonts w:ascii="Open Sans" w:eastAsia="Georgia" w:hAnsi="Open Sans" w:cs="Open Sans"/>
          <w:bCs/>
          <w:sz w:val="24"/>
          <w:szCs w:val="24"/>
        </w:rPr>
        <w:t>INSERT INTO lep_6. patients (date,pid,p_name,age,weight,gender,location,phone_no,disease,doctor_name,doctor_id) VALUES ('2019-06-15','AP2021','Sarath','67','76','Male','chennai','5462829','Cardiac','Mohan','21');</w:t>
      </w:r>
    </w:p>
    <w:p w14:paraId="4C835260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64FC0956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33FF07A1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59D467BB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449C4C45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2FDF3AEE" w14:textId="77777777" w:rsidR="00F9387F" w:rsidRPr="00A77BFB" w:rsidRDefault="004365F3" w:rsidP="00A77BFB">
      <w:pPr>
        <w:pStyle w:val="ListParagraph"/>
        <w:numPr>
          <w:ilvl w:val="0"/>
          <w:numId w:val="15"/>
        </w:numPr>
        <w:spacing w:line="240" w:lineRule="auto"/>
        <w:ind w:left="-142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total number of </w:t>
      </w: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>patients in the table</w:t>
      </w:r>
    </w:p>
    <w:p w14:paraId="5CF9B626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72CDA585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lastRenderedPageBreak/>
        <w:t xml:space="preserve">SQL </w:t>
      </w:r>
      <w:r w:rsidR="00512376">
        <w:rPr>
          <w:rFonts w:ascii="Open Sans" w:eastAsia="Georgia" w:hAnsi="Open Sans" w:cs="Open Sans"/>
          <w:b/>
          <w:sz w:val="24"/>
          <w:szCs w:val="24"/>
        </w:rPr>
        <w:t>c</w:t>
      </w:r>
      <w:r w:rsidR="00667EDF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5653D7BA" w14:textId="77777777" w:rsidR="00E512B8" w:rsidRPr="00514F09" w:rsidRDefault="00E512B8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COUNT(*) AS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total_patients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FROM lep_6.patients;</w:t>
      </w:r>
    </w:p>
    <w:p w14:paraId="6987D083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1A57188B" w14:textId="77777777" w:rsidR="00E512B8" w:rsidRPr="00512376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1A555601" w14:textId="77777777" w:rsidR="00B80B21" w:rsidRPr="00514F09" w:rsidRDefault="00CB2E6E">
      <w:pPr>
        <w:ind w:left="720"/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noProof/>
          <w:sz w:val="24"/>
          <w:szCs w:val="24"/>
        </w:rPr>
        <w:drawing>
          <wp:inline distT="114300" distB="114300" distL="114300" distR="114300" wp14:anchorId="3027FFAF" wp14:editId="09889BE4">
            <wp:extent cx="2760041" cy="958362"/>
            <wp:effectExtent l="0" t="0" r="254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 rotWithShape="1">
                    <a:blip r:embed="rId9"/>
                    <a:srcRect l="19325" t="44635" r="72127" b="49320"/>
                    <a:stretch/>
                  </pic:blipFill>
                  <pic:spPr bwMode="auto">
                    <a:xfrm>
                      <a:off x="0" y="0"/>
                      <a:ext cx="2784031" cy="9666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D11F1B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041CF779" w14:textId="77777777" w:rsidR="00F9387F" w:rsidRPr="00A77BFB" w:rsidRDefault="004365F3" w:rsidP="00A77BFB">
      <w:pPr>
        <w:pStyle w:val="ListParagraph"/>
        <w:numPr>
          <w:ilvl w:val="0"/>
          <w:numId w:val="15"/>
        </w:numPr>
        <w:spacing w:line="240" w:lineRule="auto"/>
        <w:ind w:left="-142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patient ID, patient name, gender, and disease of the oldest (age) patient</w:t>
      </w:r>
    </w:p>
    <w:p w14:paraId="23B11F14" w14:textId="77777777" w:rsidR="00E512B8" w:rsidRPr="00514F09" w:rsidRDefault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5D020E77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512376">
        <w:rPr>
          <w:rFonts w:ascii="Open Sans" w:eastAsia="Georgia" w:hAnsi="Open Sans" w:cs="Open Sans"/>
          <w:b/>
          <w:sz w:val="24"/>
          <w:szCs w:val="24"/>
        </w:rPr>
        <w:t>c</w:t>
      </w:r>
      <w:r w:rsidR="00667EDF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32F1E105" w14:textId="77777777" w:rsidR="00E512B8" w:rsidRPr="00514F09" w:rsidRDefault="00E512B8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id,p_name,gender,diseas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, MAX(AGE) AS MAX_AGE FROM lep_6.patients;</w:t>
      </w:r>
    </w:p>
    <w:p w14:paraId="045244FA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632CDB39" w14:textId="77777777" w:rsidR="00B80B21" w:rsidRPr="00342368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4AE30095" w14:textId="52BAAA54" w:rsidR="00B80B21" w:rsidRDefault="00B80B21">
      <w:pPr>
        <w:ind w:left="720"/>
        <w:rPr>
          <w:rFonts w:ascii="Open Sans" w:eastAsia="Georgia" w:hAnsi="Open Sans" w:cs="Open Sans"/>
          <w:bCs/>
          <w:sz w:val="24"/>
          <w:szCs w:val="24"/>
        </w:rPr>
      </w:pPr>
    </w:p>
    <w:p w14:paraId="6B3CC24A" w14:textId="16F0CB7E" w:rsidR="00316E39" w:rsidRPr="00514F09" w:rsidRDefault="00316E39">
      <w:pPr>
        <w:ind w:left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EBB55C0" wp14:editId="63D56A55">
            <wp:extent cx="2914650" cy="371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A3D08" w14:textId="77777777" w:rsidR="00E512B8" w:rsidRPr="00514F09" w:rsidRDefault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2FFBC104" w14:textId="77777777" w:rsidR="00A77BFB" w:rsidRPr="00C04B29" w:rsidRDefault="00A77BFB" w:rsidP="00A77BFB">
      <w:pPr>
        <w:numPr>
          <w:ilvl w:val="0"/>
          <w:numId w:val="15"/>
        </w:numPr>
        <w:spacing w:line="240" w:lineRule="auto"/>
        <w:ind w:left="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patient id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</w:t>
      </w: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patient name with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E75F75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rrent date</w:t>
      </w: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2523E09E" w14:textId="77777777" w:rsidR="00667EDF" w:rsidRPr="00514F09" w:rsidRDefault="00667EDF">
      <w:pPr>
        <w:rPr>
          <w:rFonts w:ascii="Open Sans" w:eastAsia="Georgia" w:hAnsi="Open Sans" w:cs="Open Sans"/>
          <w:b/>
          <w:sz w:val="24"/>
          <w:szCs w:val="24"/>
        </w:rPr>
      </w:pPr>
    </w:p>
    <w:p w14:paraId="6C6CE5B3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512376">
        <w:rPr>
          <w:rFonts w:ascii="Open Sans" w:eastAsia="Georgia" w:hAnsi="Open Sans" w:cs="Open Sans"/>
          <w:b/>
          <w:sz w:val="24"/>
          <w:szCs w:val="24"/>
        </w:rPr>
        <w:t>c</w:t>
      </w:r>
      <w:r w:rsidR="00512376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28B4F37C" w14:textId="77777777" w:rsidR="00342368" w:rsidRPr="00326857" w:rsidRDefault="00E512B8" w:rsidP="00326857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id,p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,NOW() as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CurrentDat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FROM lep_6.patients;</w:t>
      </w:r>
    </w:p>
    <w:p w14:paraId="40EDAA0C" w14:textId="77777777" w:rsidR="00B80B21" w:rsidRPr="00512376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78A16B91" w14:textId="45DB02D8" w:rsidR="00B80B21" w:rsidRPr="00514F09" w:rsidRDefault="00316E39" w:rsidP="00326857">
      <w:pPr>
        <w:ind w:left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153A460" wp14:editId="00D59DEB">
            <wp:extent cx="2514600" cy="156210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9A293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0" w:hanging="349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Write a query to display the old patient name and new patient name in uppercase</w:t>
      </w:r>
    </w:p>
    <w:p w14:paraId="55EAA112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25321598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512376">
        <w:rPr>
          <w:rFonts w:ascii="Open Sans" w:eastAsia="Georgia" w:hAnsi="Open Sans" w:cs="Open Sans"/>
          <w:b/>
          <w:sz w:val="24"/>
          <w:szCs w:val="24"/>
        </w:rPr>
        <w:t>c</w:t>
      </w:r>
      <w:r w:rsidR="00512376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0D732AD5" w14:textId="77777777" w:rsidR="00E512B8" w:rsidRPr="00514F09" w:rsidRDefault="00E512B8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lastRenderedPageBreak/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octor_name,UCAS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(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octor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) AS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UpperCase_D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FROM lep_6.patients;</w:t>
      </w:r>
    </w:p>
    <w:p w14:paraId="163EF337" w14:textId="77777777" w:rsidR="00C064BC" w:rsidRDefault="00C064BC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0805438D" w14:textId="77777777" w:rsidR="00B80B21" w:rsidRPr="00C064BC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4CFD1F09" w14:textId="69042849" w:rsidR="00B80B21" w:rsidRPr="00514F09" w:rsidRDefault="00316E39" w:rsidP="00667EDF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F8A5701" wp14:editId="5938A88A">
            <wp:extent cx="2133600" cy="1543050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C798F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135846E9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-142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Write a query to display the patients' names along with the total number of characters in their name</w:t>
      </w:r>
    </w:p>
    <w:p w14:paraId="5C6AFBD4" w14:textId="77777777" w:rsidR="00C064BC" w:rsidRPr="00C064BC" w:rsidRDefault="00C064BC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0F4BD38D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6AFF9266" w14:textId="77777777" w:rsidR="00C064BC" w:rsidRPr="00326857" w:rsidRDefault="00E74225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,length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(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) AS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lengthofp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FROM lep_6.patients;</w:t>
      </w:r>
    </w:p>
    <w:p w14:paraId="69A04C83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45A4285D" w14:textId="77777777" w:rsidR="00B80B21" w:rsidRPr="00326857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45AD4B68" w14:textId="08F2D9D5" w:rsidR="00B80B21" w:rsidRPr="00514F09" w:rsidRDefault="00316E39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79B671D" wp14:editId="4FCFC037">
            <wp:extent cx="1743075" cy="1552575"/>
            <wp:effectExtent l="0" t="0" r="9525" b="9525"/>
            <wp:docPr id="15" name="Picture 1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A388" w14:textId="77777777" w:rsidR="00B80B21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45B86E93" w14:textId="77777777" w:rsidR="00326857" w:rsidRPr="00514F09" w:rsidRDefault="00326857">
      <w:pPr>
        <w:rPr>
          <w:rFonts w:ascii="Open Sans" w:eastAsia="Georgia" w:hAnsi="Open Sans" w:cs="Open Sans"/>
          <w:bCs/>
          <w:sz w:val="24"/>
          <w:szCs w:val="24"/>
        </w:rPr>
      </w:pPr>
    </w:p>
    <w:p w14:paraId="1C857EB3" w14:textId="270721EC" w:rsidR="00E74225" w:rsidRPr="00A77BFB" w:rsidRDefault="004365F3" w:rsidP="00A77BFB">
      <w:pPr>
        <w:pStyle w:val="ListParagraph"/>
        <w:numPr>
          <w:ilvl w:val="0"/>
          <w:numId w:val="15"/>
        </w:numPr>
        <w:ind w:left="0" w:hanging="349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gender of</w:t>
      </w:r>
      <w:r w:rsidRPr="00A77BFB">
        <w:rPr>
          <w:rFonts w:ascii="Open Sans" w:eastAsia="Times New Roman" w:hAnsi="Open Sans" w:cs="Open Sans"/>
          <w:color w:val="000000"/>
          <w:sz w:val="24"/>
          <w:szCs w:val="24"/>
        </w:rPr>
        <w:t xml:space="preserve"> the patient as M or F along with the patient's name</w:t>
      </w:r>
    </w:p>
    <w:p w14:paraId="57AD1F38" w14:textId="77777777" w:rsidR="00A77BFB" w:rsidRPr="00514F09" w:rsidRDefault="00A77BFB">
      <w:pPr>
        <w:rPr>
          <w:rFonts w:ascii="Open Sans" w:eastAsia="Georgia" w:hAnsi="Open Sans" w:cs="Open Sans"/>
          <w:b/>
          <w:sz w:val="24"/>
          <w:szCs w:val="24"/>
        </w:rPr>
      </w:pPr>
    </w:p>
    <w:p w14:paraId="485A54E5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="00342368"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4C77B40D" w14:textId="77777777" w:rsidR="00E74225" w:rsidRPr="00514F09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,MID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(gender,1,1) AS GENDER FROM lep_6.patients;</w:t>
      </w:r>
    </w:p>
    <w:p w14:paraId="27432EEA" w14:textId="77777777" w:rsidR="00E74225" w:rsidRPr="00514F09" w:rsidRDefault="00E74225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576B98D4" w14:textId="77777777" w:rsidR="00B80B21" w:rsidRPr="00326857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55D2E457" w14:textId="64BF6E52" w:rsidR="00B80B21" w:rsidRDefault="00316E39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FF1FD7" wp14:editId="0A7560A3">
            <wp:extent cx="1343025" cy="1562100"/>
            <wp:effectExtent l="0" t="0" r="9525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82B2A" w14:textId="77777777" w:rsidR="00A77BFB" w:rsidRPr="00514F09" w:rsidRDefault="00A77BFB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</w:p>
    <w:p w14:paraId="6AD5D0AE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-142" w:hanging="207"/>
        <w:textAlignment w:val="baseline"/>
        <w:rPr>
          <w:rFonts w:ascii="Open Sans" w:eastAsia="Times New Roman" w:hAnsi="Open Sans" w:cs="Open Sans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sz w:val="24"/>
          <w:szCs w:val="24"/>
          <w:lang w:val="en-US"/>
        </w:rPr>
        <w:t>Write a query to combine the patient's name and doctor's name in a new column</w:t>
      </w:r>
    </w:p>
    <w:p w14:paraId="674FEA60" w14:textId="77777777" w:rsidR="00326857" w:rsidRPr="00C064BC" w:rsidRDefault="00326857">
      <w:pPr>
        <w:rPr>
          <w:rFonts w:ascii="Open Sans" w:eastAsia="Georgia" w:hAnsi="Open Sans" w:cs="Open Sans"/>
          <w:b/>
          <w:bCs/>
          <w:sz w:val="24"/>
          <w:szCs w:val="24"/>
        </w:rPr>
      </w:pPr>
    </w:p>
    <w:p w14:paraId="7FDF42E8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3316BCE9" w14:textId="77777777" w:rsidR="00E74225" w:rsidRPr="00514F09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,doctor_name,CONCAT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(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,doctor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) AS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atient_doctor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FROM lep_6.patients;</w:t>
      </w:r>
    </w:p>
    <w:p w14:paraId="0A5A0F97" w14:textId="77777777" w:rsidR="00E74225" w:rsidRPr="00514F09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</w:p>
    <w:p w14:paraId="3C14B845" w14:textId="77777777" w:rsidR="00B80B21" w:rsidRPr="00326857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01EE138D" w14:textId="33EC1B8F" w:rsidR="00B80B21" w:rsidRPr="00514F09" w:rsidRDefault="00316E39" w:rsidP="00E74225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28DCA3" wp14:editId="4AA54AF5">
            <wp:extent cx="2743200" cy="15430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0AB97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6E738F81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620853B3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-284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Write a query to display the patients’ age along with the logarithmic value (base 10) of their age</w:t>
      </w:r>
    </w:p>
    <w:p w14:paraId="7AE8DADF" w14:textId="77777777" w:rsidR="00E74225" w:rsidRPr="00514F09" w:rsidRDefault="00E74225">
      <w:pPr>
        <w:rPr>
          <w:rFonts w:ascii="Open Sans" w:eastAsia="Georgia" w:hAnsi="Open Sans" w:cs="Open Sans"/>
          <w:b/>
          <w:sz w:val="24"/>
          <w:szCs w:val="24"/>
        </w:rPr>
      </w:pPr>
    </w:p>
    <w:p w14:paraId="52218CCE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6C2394F9" w14:textId="77777777" w:rsidR="00E74225" w:rsidRPr="00514F09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>SELECT age,LOG10(age) as LOG_AGE FROM lep_6.patients;</w:t>
      </w:r>
    </w:p>
    <w:p w14:paraId="2C170201" w14:textId="77777777" w:rsidR="00E74225" w:rsidRPr="00514F09" w:rsidRDefault="00E74225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09B4A96C" w14:textId="77777777" w:rsidR="00B80B21" w:rsidRPr="00342368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72D44B87" w14:textId="7E467354" w:rsidR="00B80B21" w:rsidRDefault="00316E39" w:rsidP="00E74225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FC34CA2" wp14:editId="325FCB14">
            <wp:extent cx="1847850" cy="1590675"/>
            <wp:effectExtent l="0" t="0" r="0" b="952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27C31" w14:textId="77777777" w:rsidR="00C064BC" w:rsidRPr="00514F09" w:rsidRDefault="00C064BC" w:rsidP="00E74225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</w:p>
    <w:p w14:paraId="647FDCFB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0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Write a query to extract the year for a given date and place it in a separate column</w:t>
      </w:r>
    </w:p>
    <w:p w14:paraId="3791AC5E" w14:textId="77777777" w:rsidR="00E74225" w:rsidRPr="00514F09" w:rsidRDefault="00E74225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6A8E65FE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73EBA4ED" w14:textId="77777777" w:rsidR="00342368" w:rsidRPr="00326857" w:rsidRDefault="00E74225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>SELECT *,YEAR(date) AS Year FROM lep_6.patients;</w:t>
      </w:r>
    </w:p>
    <w:p w14:paraId="32230844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0500EF66" w14:textId="77777777" w:rsidR="00B80B21" w:rsidRPr="00342368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0FECD59A" w14:textId="362F3E8B" w:rsidR="00B80B21" w:rsidRPr="00514F09" w:rsidRDefault="00316E39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50B0DC" wp14:editId="32710DE8">
            <wp:extent cx="5943600" cy="1373505"/>
            <wp:effectExtent l="0" t="0" r="0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B3B9B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0EBA67CD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02CE9AF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760D999D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02CB2156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45CA991D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0860C236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7CA73F49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142" w:hanging="349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check the patient’s name and doctor’s name are similar and display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>NULL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, else return the patient’s name</w:t>
      </w:r>
    </w:p>
    <w:p w14:paraId="481AE517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4AD37EEB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2EB8ECDE" w14:textId="77777777" w:rsidR="00342368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>SELECT NULLIF(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p_name,doctor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) FROM lep_6.patients</w:t>
      </w:r>
      <w:r w:rsidR="00342368">
        <w:rPr>
          <w:rFonts w:ascii="Open Sans" w:eastAsia="Georgia" w:hAnsi="Open Sans" w:cs="Open Sans"/>
          <w:bCs/>
          <w:sz w:val="24"/>
          <w:szCs w:val="24"/>
        </w:rPr>
        <w:t>;</w:t>
      </w:r>
    </w:p>
    <w:p w14:paraId="0763BEEB" w14:textId="77777777" w:rsidR="00342368" w:rsidRDefault="00342368" w:rsidP="00E512B8">
      <w:pPr>
        <w:rPr>
          <w:rFonts w:ascii="Open Sans" w:eastAsia="Georgia" w:hAnsi="Open Sans" w:cs="Open Sans"/>
          <w:bCs/>
          <w:sz w:val="24"/>
          <w:szCs w:val="24"/>
        </w:rPr>
      </w:pPr>
    </w:p>
    <w:p w14:paraId="189FEEAD" w14:textId="77777777" w:rsidR="00B80B21" w:rsidRPr="00514F09" w:rsidRDefault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4A942A41" w14:textId="2F5E698A" w:rsidR="00B80B21" w:rsidRDefault="00316E39" w:rsidP="00E74225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40397C4" wp14:editId="28E222BB">
            <wp:extent cx="1857375" cy="1543050"/>
            <wp:effectExtent l="0" t="0" r="9525" b="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5DD6D" w14:textId="77777777" w:rsidR="00326857" w:rsidRPr="00514F09" w:rsidRDefault="00326857" w:rsidP="00E74225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</w:p>
    <w:p w14:paraId="007E946E" w14:textId="77777777" w:rsidR="00A77BFB" w:rsidRDefault="004365F3" w:rsidP="00A77BFB">
      <w:pPr>
        <w:numPr>
          <w:ilvl w:val="0"/>
          <w:numId w:val="15"/>
        </w:numPr>
        <w:spacing w:line="240" w:lineRule="auto"/>
        <w:ind w:left="-426" w:hanging="349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Write a query to check if a patient’s age is greater than 40 and display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 xml:space="preserve">Yes 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 xml:space="preserve">if it is and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US"/>
        </w:rPr>
        <w:t xml:space="preserve">No 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if it isn't</w:t>
      </w:r>
    </w:p>
    <w:p w14:paraId="3436D928" w14:textId="77777777" w:rsidR="00E74225" w:rsidRPr="00514F09" w:rsidRDefault="00E74225">
      <w:pPr>
        <w:rPr>
          <w:rFonts w:ascii="Open Sans" w:eastAsia="Georgia" w:hAnsi="Open Sans" w:cs="Open Sans"/>
          <w:b/>
          <w:sz w:val="24"/>
          <w:szCs w:val="24"/>
        </w:rPr>
      </w:pPr>
    </w:p>
    <w:p w14:paraId="3735B59D" w14:textId="77777777" w:rsidR="00E74225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228518F6" w14:textId="77777777" w:rsidR="00E74225" w:rsidRPr="00514F09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age,IF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>(age&gt;40,'Yes','No') AS Agegreater40 FROM lep_6.patients;</w:t>
      </w:r>
    </w:p>
    <w:p w14:paraId="671B4F6F" w14:textId="77777777" w:rsidR="00342368" w:rsidRDefault="00342368">
      <w:pPr>
        <w:rPr>
          <w:rFonts w:ascii="Open Sans" w:eastAsia="Georgia" w:hAnsi="Open Sans" w:cs="Open Sans"/>
          <w:b/>
          <w:sz w:val="24"/>
          <w:szCs w:val="24"/>
        </w:rPr>
      </w:pPr>
    </w:p>
    <w:p w14:paraId="1DC34CC3" w14:textId="77777777" w:rsidR="00E512B8" w:rsidRPr="00342368" w:rsidRDefault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68649CD8" w14:textId="011CD2AB" w:rsidR="00B80B21" w:rsidRPr="00514F09" w:rsidRDefault="00316E39">
      <w:pPr>
        <w:ind w:firstLine="720"/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9CA9D72" wp14:editId="7D070883">
            <wp:extent cx="1428750" cy="1533525"/>
            <wp:effectExtent l="0" t="0" r="0" b="9525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1F9A9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5633B783" w14:textId="77777777" w:rsidR="00B80B21" w:rsidRPr="00514F09" w:rsidRDefault="00B80B21">
      <w:pPr>
        <w:rPr>
          <w:rFonts w:ascii="Open Sans" w:eastAsia="Georgia" w:hAnsi="Open Sans" w:cs="Open Sans"/>
          <w:bCs/>
          <w:sz w:val="24"/>
          <w:szCs w:val="24"/>
        </w:rPr>
      </w:pPr>
    </w:p>
    <w:p w14:paraId="191404D1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300992CE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7A51AA3F" w14:textId="77777777" w:rsidR="00326857" w:rsidRDefault="00326857" w:rsidP="00326857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0EDF8447" w14:textId="77777777" w:rsidR="00F9387F" w:rsidRPr="00F9387F" w:rsidRDefault="004365F3" w:rsidP="00A77BFB">
      <w:pPr>
        <w:numPr>
          <w:ilvl w:val="0"/>
          <w:numId w:val="15"/>
        </w:numPr>
        <w:spacing w:line="240" w:lineRule="auto"/>
        <w:ind w:left="-142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US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US"/>
        </w:rPr>
        <w:t>Write a query to display duplicate entries in the doctor name column</w:t>
      </w:r>
    </w:p>
    <w:p w14:paraId="6F284759" w14:textId="77777777" w:rsidR="00667EDF" w:rsidRPr="00514F09" w:rsidRDefault="00667EDF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77460EE0" w14:textId="77777777" w:rsidR="00E74225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 xml:space="preserve">SQL </w:t>
      </w:r>
      <w:r w:rsidR="00342368">
        <w:rPr>
          <w:rFonts w:ascii="Open Sans" w:eastAsia="Georgia" w:hAnsi="Open Sans" w:cs="Open Sans"/>
          <w:b/>
          <w:sz w:val="24"/>
          <w:szCs w:val="24"/>
        </w:rPr>
        <w:t>c</w:t>
      </w:r>
      <w:r w:rsidRPr="00514F09">
        <w:rPr>
          <w:rFonts w:ascii="Open Sans" w:eastAsia="Georgia" w:hAnsi="Open Sans" w:cs="Open Sans"/>
          <w:b/>
          <w:sz w:val="24"/>
          <w:szCs w:val="24"/>
        </w:rPr>
        <w:t>ode:</w:t>
      </w:r>
    </w:p>
    <w:p w14:paraId="55B596CB" w14:textId="77777777" w:rsidR="00E74225" w:rsidRPr="00514F09" w:rsidRDefault="00E74225" w:rsidP="00E512B8">
      <w:pPr>
        <w:rPr>
          <w:rFonts w:ascii="Open Sans" w:eastAsia="Georgia" w:hAnsi="Open Sans" w:cs="Open Sans"/>
          <w:bCs/>
          <w:sz w:val="24"/>
          <w:szCs w:val="24"/>
        </w:rPr>
      </w:pPr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SELECT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octor_name,COUNT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(*)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occurences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FROM lep_6.patients GROUP BY </w:t>
      </w:r>
      <w:proofErr w:type="spellStart"/>
      <w:r w:rsidRPr="00514F09">
        <w:rPr>
          <w:rFonts w:ascii="Open Sans" w:eastAsia="Georgia" w:hAnsi="Open Sans" w:cs="Open Sans"/>
          <w:bCs/>
          <w:sz w:val="24"/>
          <w:szCs w:val="24"/>
        </w:rPr>
        <w:t>doctor_name</w:t>
      </w:r>
      <w:proofErr w:type="spellEnd"/>
      <w:r w:rsidRPr="00514F09">
        <w:rPr>
          <w:rFonts w:ascii="Open Sans" w:eastAsia="Georgia" w:hAnsi="Open Sans" w:cs="Open Sans"/>
          <w:bCs/>
          <w:sz w:val="24"/>
          <w:szCs w:val="24"/>
        </w:rPr>
        <w:t xml:space="preserve"> HAVING COUNT(*)&gt;1;</w:t>
      </w:r>
    </w:p>
    <w:p w14:paraId="3266C77C" w14:textId="77777777" w:rsidR="00342368" w:rsidRDefault="00342368" w:rsidP="00E512B8">
      <w:pPr>
        <w:rPr>
          <w:rFonts w:ascii="Open Sans" w:eastAsia="Georgia" w:hAnsi="Open Sans" w:cs="Open Sans"/>
          <w:b/>
          <w:sz w:val="24"/>
          <w:szCs w:val="24"/>
        </w:rPr>
      </w:pPr>
    </w:p>
    <w:p w14:paraId="2BFF9C71" w14:textId="77777777" w:rsidR="00E512B8" w:rsidRPr="00514F09" w:rsidRDefault="00E512B8" w:rsidP="00E512B8">
      <w:pPr>
        <w:rPr>
          <w:rFonts w:ascii="Open Sans" w:eastAsia="Georgia" w:hAnsi="Open Sans" w:cs="Open Sans"/>
          <w:b/>
          <w:sz w:val="24"/>
          <w:szCs w:val="24"/>
        </w:rPr>
      </w:pPr>
      <w:r w:rsidRPr="00514F09">
        <w:rPr>
          <w:rFonts w:ascii="Open Sans" w:eastAsia="Georgia" w:hAnsi="Open Sans" w:cs="Open Sans"/>
          <w:b/>
          <w:sz w:val="24"/>
          <w:szCs w:val="24"/>
        </w:rPr>
        <w:t>Output:</w:t>
      </w:r>
    </w:p>
    <w:p w14:paraId="08215DF7" w14:textId="77777777" w:rsidR="00E512B8" w:rsidRPr="00514F09" w:rsidRDefault="00E512B8">
      <w:pPr>
        <w:rPr>
          <w:rFonts w:ascii="Open Sans" w:eastAsia="Georgia" w:hAnsi="Open Sans" w:cs="Open Sans"/>
          <w:bCs/>
          <w:sz w:val="24"/>
          <w:szCs w:val="24"/>
        </w:rPr>
      </w:pPr>
    </w:p>
    <w:p w14:paraId="031E8814" w14:textId="1A119A1A" w:rsidR="00B80B21" w:rsidRPr="00514F09" w:rsidRDefault="00316E39" w:rsidP="00667EDF">
      <w:pPr>
        <w:rPr>
          <w:rFonts w:ascii="Open Sans" w:eastAsia="Georgia" w:hAnsi="Open Sans" w:cs="Open Sans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5E416C" wp14:editId="6400AEFD">
            <wp:extent cx="1714500" cy="952500"/>
            <wp:effectExtent l="0" t="0" r="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0B21" w:rsidRPr="00514F0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77CD3" w14:textId="77777777" w:rsidR="004365F3" w:rsidRDefault="004365F3" w:rsidP="00667EDF">
      <w:pPr>
        <w:spacing w:line="240" w:lineRule="auto"/>
      </w:pPr>
      <w:r>
        <w:separator/>
      </w:r>
    </w:p>
  </w:endnote>
  <w:endnote w:type="continuationSeparator" w:id="0">
    <w:p w14:paraId="1BAEFB6C" w14:textId="77777777" w:rsidR="004365F3" w:rsidRDefault="004365F3" w:rsidP="00667E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0C135" w14:textId="77777777" w:rsidR="004365F3" w:rsidRDefault="004365F3" w:rsidP="00667EDF">
      <w:pPr>
        <w:spacing w:line="240" w:lineRule="auto"/>
      </w:pPr>
      <w:r>
        <w:separator/>
      </w:r>
    </w:p>
  </w:footnote>
  <w:footnote w:type="continuationSeparator" w:id="0">
    <w:p w14:paraId="07867866" w14:textId="77777777" w:rsidR="004365F3" w:rsidRDefault="004365F3" w:rsidP="00667ED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D32D4"/>
    <w:multiLevelType w:val="multilevel"/>
    <w:tmpl w:val="59929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EB3595"/>
    <w:multiLevelType w:val="multilevel"/>
    <w:tmpl w:val="94C83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A24C40"/>
    <w:multiLevelType w:val="multilevel"/>
    <w:tmpl w:val="F11C8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CE4D88"/>
    <w:multiLevelType w:val="hybridMultilevel"/>
    <w:tmpl w:val="8A069F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8215B"/>
    <w:multiLevelType w:val="hybridMultilevel"/>
    <w:tmpl w:val="C0DE8AF8"/>
    <w:lvl w:ilvl="0" w:tplc="FFFFFFFF">
      <w:start w:val="1"/>
      <w:numFmt w:val="decimal"/>
      <w:lvlText w:val="%1."/>
      <w:lvlJc w:val="left"/>
      <w:pPr>
        <w:ind w:left="1439" w:hanging="360"/>
      </w:pPr>
    </w:lvl>
    <w:lvl w:ilvl="1" w:tplc="04090019" w:tentative="1">
      <w:start w:val="1"/>
      <w:numFmt w:val="lowerLetter"/>
      <w:lvlText w:val="%2."/>
      <w:lvlJc w:val="left"/>
      <w:pPr>
        <w:ind w:left="2159" w:hanging="360"/>
      </w:pPr>
    </w:lvl>
    <w:lvl w:ilvl="2" w:tplc="0409001B" w:tentative="1">
      <w:start w:val="1"/>
      <w:numFmt w:val="lowerRoman"/>
      <w:lvlText w:val="%3."/>
      <w:lvlJc w:val="right"/>
      <w:pPr>
        <w:ind w:left="2879" w:hanging="180"/>
      </w:pPr>
    </w:lvl>
    <w:lvl w:ilvl="3" w:tplc="0409000F" w:tentative="1">
      <w:start w:val="1"/>
      <w:numFmt w:val="decimal"/>
      <w:lvlText w:val="%4."/>
      <w:lvlJc w:val="left"/>
      <w:pPr>
        <w:ind w:left="3599" w:hanging="360"/>
      </w:pPr>
    </w:lvl>
    <w:lvl w:ilvl="4" w:tplc="04090019" w:tentative="1">
      <w:start w:val="1"/>
      <w:numFmt w:val="lowerLetter"/>
      <w:lvlText w:val="%5."/>
      <w:lvlJc w:val="left"/>
      <w:pPr>
        <w:ind w:left="4319" w:hanging="360"/>
      </w:pPr>
    </w:lvl>
    <w:lvl w:ilvl="5" w:tplc="0409001B" w:tentative="1">
      <w:start w:val="1"/>
      <w:numFmt w:val="lowerRoman"/>
      <w:lvlText w:val="%6."/>
      <w:lvlJc w:val="right"/>
      <w:pPr>
        <w:ind w:left="5039" w:hanging="180"/>
      </w:pPr>
    </w:lvl>
    <w:lvl w:ilvl="6" w:tplc="0409000F" w:tentative="1">
      <w:start w:val="1"/>
      <w:numFmt w:val="decimal"/>
      <w:lvlText w:val="%7."/>
      <w:lvlJc w:val="left"/>
      <w:pPr>
        <w:ind w:left="5759" w:hanging="360"/>
      </w:pPr>
    </w:lvl>
    <w:lvl w:ilvl="7" w:tplc="04090019" w:tentative="1">
      <w:start w:val="1"/>
      <w:numFmt w:val="lowerLetter"/>
      <w:lvlText w:val="%8."/>
      <w:lvlJc w:val="left"/>
      <w:pPr>
        <w:ind w:left="6479" w:hanging="360"/>
      </w:pPr>
    </w:lvl>
    <w:lvl w:ilvl="8" w:tplc="0409001B" w:tentative="1">
      <w:start w:val="1"/>
      <w:numFmt w:val="lowerRoman"/>
      <w:lvlText w:val="%9."/>
      <w:lvlJc w:val="right"/>
      <w:pPr>
        <w:ind w:left="7199" w:hanging="180"/>
      </w:pPr>
    </w:lvl>
  </w:abstractNum>
  <w:abstractNum w:abstractNumId="5" w15:restartNumberingAfterBreak="0">
    <w:nsid w:val="1DE752EE"/>
    <w:multiLevelType w:val="multilevel"/>
    <w:tmpl w:val="8526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170E01"/>
    <w:multiLevelType w:val="hybridMultilevel"/>
    <w:tmpl w:val="E80E1F3A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1B00C2"/>
    <w:multiLevelType w:val="multilevel"/>
    <w:tmpl w:val="8988B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4F0B71"/>
    <w:multiLevelType w:val="hybridMultilevel"/>
    <w:tmpl w:val="1D72E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31F9F"/>
    <w:multiLevelType w:val="hybridMultilevel"/>
    <w:tmpl w:val="87AE7F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25837"/>
    <w:multiLevelType w:val="multilevel"/>
    <w:tmpl w:val="14D8F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7A6242"/>
    <w:multiLevelType w:val="multilevel"/>
    <w:tmpl w:val="83943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680A21"/>
    <w:multiLevelType w:val="multilevel"/>
    <w:tmpl w:val="67FA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BB13A3"/>
    <w:multiLevelType w:val="multilevel"/>
    <w:tmpl w:val="2406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411BEE"/>
    <w:multiLevelType w:val="multilevel"/>
    <w:tmpl w:val="72F49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0B000FF"/>
    <w:multiLevelType w:val="multilevel"/>
    <w:tmpl w:val="ADCAC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1C3505"/>
    <w:multiLevelType w:val="hybridMultilevel"/>
    <w:tmpl w:val="21F87372"/>
    <w:lvl w:ilvl="0" w:tplc="6B9EF0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5E2650"/>
    <w:multiLevelType w:val="hybridMultilevel"/>
    <w:tmpl w:val="8A069F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FB725B"/>
    <w:multiLevelType w:val="multilevel"/>
    <w:tmpl w:val="B1D82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18"/>
  </w:num>
  <w:num w:numId="5">
    <w:abstractNumId w:val="10"/>
  </w:num>
  <w:num w:numId="6">
    <w:abstractNumId w:val="15"/>
  </w:num>
  <w:num w:numId="7">
    <w:abstractNumId w:val="0"/>
  </w:num>
  <w:num w:numId="8">
    <w:abstractNumId w:val="14"/>
  </w:num>
  <w:num w:numId="9">
    <w:abstractNumId w:val="13"/>
  </w:num>
  <w:num w:numId="10">
    <w:abstractNumId w:val="5"/>
  </w:num>
  <w:num w:numId="11">
    <w:abstractNumId w:val="7"/>
  </w:num>
  <w:num w:numId="12">
    <w:abstractNumId w:val="12"/>
  </w:num>
  <w:num w:numId="13">
    <w:abstractNumId w:val="2"/>
  </w:num>
  <w:num w:numId="14">
    <w:abstractNumId w:val="16"/>
  </w:num>
  <w:num w:numId="15">
    <w:abstractNumId w:val="9"/>
  </w:num>
  <w:num w:numId="16">
    <w:abstractNumId w:val="3"/>
  </w:num>
  <w:num w:numId="17">
    <w:abstractNumId w:val="17"/>
  </w:num>
  <w:num w:numId="18">
    <w:abstractNumId w:val="6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NDA0Njc1MTYyNjRS0lEKTi0uzszPAykwrAUAowgNnCwAAAA="/>
  </w:docVars>
  <w:rsids>
    <w:rsidRoot w:val="00B80B21"/>
    <w:rsid w:val="00316E39"/>
    <w:rsid w:val="00326857"/>
    <w:rsid w:val="00342368"/>
    <w:rsid w:val="003B0060"/>
    <w:rsid w:val="003C6D40"/>
    <w:rsid w:val="004331F4"/>
    <w:rsid w:val="004365F3"/>
    <w:rsid w:val="00512376"/>
    <w:rsid w:val="00514F09"/>
    <w:rsid w:val="005C7C46"/>
    <w:rsid w:val="00667EDF"/>
    <w:rsid w:val="008A3FDE"/>
    <w:rsid w:val="00976573"/>
    <w:rsid w:val="00A77BFB"/>
    <w:rsid w:val="00AD041E"/>
    <w:rsid w:val="00B303CA"/>
    <w:rsid w:val="00B80B21"/>
    <w:rsid w:val="00C064BC"/>
    <w:rsid w:val="00CA7732"/>
    <w:rsid w:val="00CB2E6E"/>
    <w:rsid w:val="00E23CF1"/>
    <w:rsid w:val="00E27356"/>
    <w:rsid w:val="00E512B8"/>
    <w:rsid w:val="00E74225"/>
    <w:rsid w:val="00E90A5A"/>
    <w:rsid w:val="00E90F27"/>
    <w:rsid w:val="00FF2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EFB78"/>
  <w15:docId w15:val="{F5FBF60C-8801-4994-BD61-CA0DAA695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67ED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7EDF"/>
  </w:style>
  <w:style w:type="paragraph" w:styleId="Footer">
    <w:name w:val="footer"/>
    <w:basedOn w:val="Normal"/>
    <w:link w:val="FooterChar"/>
    <w:uiPriority w:val="99"/>
    <w:unhideWhenUsed/>
    <w:rsid w:val="00667ED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7EDF"/>
  </w:style>
  <w:style w:type="paragraph" w:styleId="ListParagraph">
    <w:name w:val="List Paragraph"/>
    <w:basedOn w:val="Normal"/>
    <w:uiPriority w:val="34"/>
    <w:qFormat/>
    <w:rsid w:val="00512376"/>
    <w:pPr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8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 Janani Priya</cp:lastModifiedBy>
  <cp:revision>11</cp:revision>
  <dcterms:created xsi:type="dcterms:W3CDTF">2021-07-26T08:17:00Z</dcterms:created>
  <dcterms:modified xsi:type="dcterms:W3CDTF">2022-01-10T17:47:00Z</dcterms:modified>
</cp:coreProperties>
</file>